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FD770F" w14:textId="6FF45AF2" w:rsidR="00A952B5" w:rsidRDefault="00A952B5">
      <w:r>
        <w:t>We noted that there were some dates that was causing errors as we were running our reporting. You will notice that there are a couple of points that show the 6</w:t>
      </w:r>
      <w:r w:rsidRPr="00A952B5">
        <w:rPr>
          <w:vertAlign w:val="superscript"/>
        </w:rPr>
        <w:t>th</w:t>
      </w:r>
      <w:r>
        <w:t xml:space="preserve"> of July and then the next point is the 7</w:t>
      </w:r>
      <w:r w:rsidRPr="00A952B5">
        <w:rPr>
          <w:vertAlign w:val="superscript"/>
        </w:rPr>
        <w:t>th</w:t>
      </w:r>
      <w:r>
        <w:t xml:space="preserve"> of June. We went ahead and changed those two June points to be in July like the data around it. We wanted to check with you and make sure that was correct.</w:t>
      </w:r>
    </w:p>
    <w:p w14:paraId="3749B861" w14:textId="66972449" w:rsidR="00D83BED" w:rsidRDefault="00A952B5">
      <w:r w:rsidRPr="00A952B5">
        <w:rPr>
          <w:noProof/>
        </w:rPr>
        <w:drawing>
          <wp:inline distT="0" distB="0" distL="0" distR="0" wp14:anchorId="3A108E10" wp14:editId="037A01F8">
            <wp:extent cx="5943600" cy="2282825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82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57FD3A" w14:textId="7D9A8BCF" w:rsidR="00650B54" w:rsidRDefault="00650B54"/>
    <w:p w14:paraId="2CF27A10" w14:textId="114B3293" w:rsidR="00650B54" w:rsidRDefault="00650B54">
      <w:r>
        <w:t>We also notice</w:t>
      </w:r>
      <w:r w:rsidR="0089135D">
        <w:t>d</w:t>
      </w:r>
      <w:r>
        <w:t xml:space="preserve"> that there was another date that seemed to be input wrong that you will see below. </w:t>
      </w:r>
      <w:proofErr w:type="gramStart"/>
      <w:r>
        <w:t>All of</w:t>
      </w:r>
      <w:proofErr w:type="gramEnd"/>
      <w:r>
        <w:t xml:space="preserve"> the dates around it are 2018 and this one was 2008 in the drops data and so we assumed it was supposed to be 2018 and changed it:</w:t>
      </w:r>
      <w:r>
        <w:br/>
      </w:r>
      <w:r w:rsidRPr="00650B54">
        <w:rPr>
          <w:noProof/>
        </w:rPr>
        <w:drawing>
          <wp:inline distT="0" distB="0" distL="0" distR="0" wp14:anchorId="6C999FD1" wp14:editId="50288F92">
            <wp:extent cx="5943600" cy="220599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05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47DF37" w14:textId="46DC7C96" w:rsidR="0089135D" w:rsidRDefault="0089135D">
      <w:r>
        <w:t xml:space="preserve">We also noticed this one that has 2017 as the year and </w:t>
      </w:r>
      <w:proofErr w:type="gramStart"/>
      <w:r>
        <w:t>all of</w:t>
      </w:r>
      <w:proofErr w:type="gramEnd"/>
      <w:r>
        <w:t xml:space="preserve"> the dates around it were 2018, so we changed it to 2018:</w:t>
      </w:r>
    </w:p>
    <w:p w14:paraId="13A46FFF" w14:textId="261D6D5F" w:rsidR="0089135D" w:rsidRDefault="0089135D">
      <w:r w:rsidRPr="0089135D">
        <w:lastRenderedPageBreak/>
        <w:drawing>
          <wp:inline distT="0" distB="0" distL="0" distR="0" wp14:anchorId="51F99952" wp14:editId="6E4536A2">
            <wp:extent cx="5943600" cy="31845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913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0NjExNDAFsoxMDJV0lIJTi4sz8/NACoxrAffaIBksAAAA"/>
  </w:docVars>
  <w:rsids>
    <w:rsidRoot w:val="00A952B5"/>
    <w:rsid w:val="00650B54"/>
    <w:rsid w:val="0089135D"/>
    <w:rsid w:val="00A952B5"/>
    <w:rsid w:val="00D83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1AB82E"/>
  <w15:chartTrackingRefBased/>
  <w15:docId w15:val="{31CCBF1F-EE27-4AE1-BCEA-374E93E646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07</Words>
  <Characters>616</Characters>
  <Application>Microsoft Office Word</Application>
  <DocSecurity>0</DocSecurity>
  <Lines>5</Lines>
  <Paragraphs>1</Paragraphs>
  <ScaleCrop>false</ScaleCrop>
  <Company/>
  <LinksUpToDate>false</LinksUpToDate>
  <CharactersWithSpaces>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y price</dc:creator>
  <cp:keywords/>
  <dc:description/>
  <cp:lastModifiedBy>brady price</cp:lastModifiedBy>
  <cp:revision>3</cp:revision>
  <dcterms:created xsi:type="dcterms:W3CDTF">2020-11-04T03:33:00Z</dcterms:created>
  <dcterms:modified xsi:type="dcterms:W3CDTF">2020-11-05T03:58:00Z</dcterms:modified>
</cp:coreProperties>
</file>